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เก็บผล</w:t>
      </w:r>
      <w:r>
        <w:t xml:space="preserve"> </w:t>
      </w:r>
      <w:r>
        <w:t xml:space="preserve">Revoice</w:t>
      </w:r>
      <w:r>
        <w:t xml:space="preserve"> </w:t>
      </w:r>
      <w:r>
        <w:t xml:space="preserve">ตู่</w:t>
      </w:r>
      <w:r>
        <w:t xml:space="preserve"> </w:t>
      </w:r>
      <w:r>
        <w:t xml:space="preserve">(04/11/2022)</w:t>
      </w:r>
    </w:p>
    <w:p>
      <w:pPr>
        <w:pStyle w:val="Date"/>
      </w:pPr>
      <w:r>
        <w:t xml:space="preserve">วันจันทร์ที่</w:t>
      </w:r>
      <w:r>
        <w:t xml:space="preserve"> </w:t>
      </w:r>
      <w:r>
        <w:t xml:space="preserve">14</w:t>
      </w:r>
      <w:r>
        <w:t xml:space="preserve"> </w:t>
      </w:r>
      <w:r>
        <w:t xml:space="preserve">พฤษจิกายน</w:t>
      </w:r>
      <w:r>
        <w:t xml:space="preserve"> </w:t>
      </w:r>
      <w:r>
        <w:t xml:space="preserve">2565</w:t>
      </w:r>
      <w:r>
        <w:t xml:space="preserve"> </w:t>
      </w:r>
      <w:r>
        <w:t xml:space="preserve">เวลา</w:t>
      </w:r>
      <w:r>
        <w:t xml:space="preserve"> </w:t>
      </w:r>
      <w:r>
        <w:t xml:space="preserve">09.29</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บทนี้เรื่องของ เรื่องของการจัดการ CPU นะคะ CPU CPU นะครับ ถือว่าเป็นอุปกรณ์ที่ สำคัญนะครับ ในคอมพิวเตอร์ของเรานะครับ ครับ บทที่ 3 นะคะ เดี๋ยวสัปดาห์หน้า 2 บท แล้วก็ก่อน ปริญญาเราจะสอบมิดเทอมนะครับ สอบเก็บคะแนนนะครับ CPU นะครับเราจะเห็นว่า มันมีความสำคัญนะครับ หัวใจหลักของคอมพิวเตอร์ นะครับดังนั้นการที่เราจะใช้งาน CPU ให้คุ้มค่า ก็เป็น หน้าที่ 1 ของพวกเรานะครับ ที่ต้องจัดการ จัดการอย่างไรดี นี่คือหลักการของการจัดการ CPU นะครับ การจัดการโปรเซสเซอร์นะครับ โปรเจคเตอร์หรือ CPU คือตัวเดียวกัน การเปลี่ยนสถานะของ CPU หรือว่าเป็น ค่าใช้จ่ายนะครับ ค่าใช้จ่ายในที่นี้นะครับ ของ CPU นี่ ก็คือเรื่องของเวลา การทำงานส่วนใหญ่ของโปรเซสเซอร์นะครับ ของ CPU ก็คือเรื่องของเวลา เราจะทำอย่างไรให้มันใช้งานได้อย่างเต็มที่และมีประสิทธิภาพ มันก็เป็นหน้าที่ของระบบปฏิบัติการ ซึ่งตัวของ CPU จะเสียเวลาอยู่ 3 งานนะครับ คืนหนึ่ง เก็บค่า register และสถานะของเครื่อง เปิดขึ้นมาปุ๊บ เก็บไว้แล้ว เสียเวลาอยู่อันที่ 1 นะครับ อันที่ 2 ตัดเลือด โหลดเฟซ ในสถานะพร้อม เข้ามาครอบครองตัวมันเอง เสียเวลา นะครับ ที่ 3 โหลดค่า register และสถานะของเครื่อง บน pcb นะครับนี่คือ 3 งานที่ทำให้เกิด การเสียเวลาขึ้น นะครับ หน้าที่อันหนึ่งของระบบปฏิบัติการเลยนะครับหน้าที่อันหนึ่งเลย นอกจาก การจัดการโปรเซสแล้วนะคะ วันที่ 2 นะครับแล้วก็มาแบบนี้ก็คือการจัดการ CPU แล้วจะทำอย่างไรนะครับ การทำงานของ CPU มีประสิทธิภาพ มากหรือน้อย ขึ้นอยู่กับ CPU ขึ้นอยู่กับตัวของระบบปฏิบัติการด้วยนะครับ เรามาดูกันว่า ในการคัด เลือกหาโปรเซส เข้ามาดัน กลับ ถือว่าเป็นหน้าที่ อันหนึ่งของ OS ซึ่งเราเรียกมันว่า การจัดคิวในระยะสั้น ก็คือหมายความว่าการจัดคิวระยะสั้นนี่หมายถึง อาหารที่มัน เลือกเอาโปรเซส ที่ต้องการจะครอบครอง CPU ซึ่งจัดคิวระยะสั้นก็มีหลายรูปแบบนะครับ แบบที่ 1 นะครับแบบที่ 1 เลย ก็คือการจัดคิวแบบ fcff นะครับ ก็คือ First come First Service คือ โปรเซสไหน มารอคิวก่อน ได้เข้าไปครอบครอง CPU ก่อน นะครับ จากง่าย มีโปรเศษ 10 ตัว คิว 1 2 3 4 5 6 จะเข้าไปครอบครองสิทธิ์อยู่ตามคิวที่ตัวเอง ต่อคิวเอาไว้ นะครับ แต่ถ้าโปรเซสไหนเข้าไปในซีพียูแล้ว ต้องการไปใช้งานอุปกรณ์ input output เช่นไปทำงาน ส่งข้อมูลไปที่ปริ้นเตอร์ โหลดเสร็จก็จะออกไป โปรเซสออกไปปุ๊บโปรเซสใหม่ก็เข้ามาแทนที่เข้ามาครอบครองแทนนะครับ ใน CPU ของเรานั้น เข้าไปครอบครอง ได้ทีละโปรเซสนะคะ ข้อดี ตะคริวง่าย อันนี้ง่ายเลยครับ ไม่ยุ่งยาก ข้อเสียต้องรอนาน ทำไมต้องรอนานครับเนื่องจากว่าตัวของ โปรเซส สมมุตินะครับว่า Project A ต้องการเข้าไปครอบครอง CPU 1 วินาที protest การเข้าไปครอบครอง CPU 2 ชั่วโมง ocsc ต้องการเข้าไปครอบครอง CPU 3 วินาที งั้นแสดงว่า โหลดเฟส 4 ต้องรอถึง 2 ชั่วโมงนะครับ ถึงต้องรอนานนะครับ การจัดคิวแบบที่ 2 นะครับการจัดคิวแบบที่ 2 เป็นการจัดคิวแบบ นะครับ round Robin การจัดคิวแบบนี้นะครับ การจัดคิวแบบวน loop นะครับ บอลโลก ก็คือหมายความว่า เข้าไปแล้วนะครับ มีเวลาควรตั้มมาจับ นะครับ เป็นการเข้าไปแบบวน loop แบบ cfs แบบที่ 1 ไม่มีเวลาควรตั้ม แบบนี้มีเวลาควอนตัมเวลาควันตัมคืออะไรครับ จำได้ไหม หายไป 2-3 อาทิตย์ เวลาควันตัม เวลาควอนตัมคืออะไร ตอบหน่อยสิ quantum คืออะไร อาทิตย์หน้าก็ อีก 2 บท อาทิตย์ ต่อไป ก่อนรับปริญญาสอบ เวลาควอนตัมคืออะไรครับ เวลาที่ กำหนดให้ CPU หรือให้โปรเซสเข้าไปครอบครอง CPU ได้นานเท่าไร ลักหลับ เช่น 5 วิ 10 วินาที 15 วิ เพราะว่าไปนะครับ การจัดคิวแบบที่ 3 นะครับ การจัดคิวแบบลำดับความสำคัญ การจัดคิวแบบนี้จะดูว่า processing มารอคิวนั้น มีความสำคัญมากน้อยขนาดไหน ครับ เราจะเป็นคนกำหนดเองครับ losec ใดมีความสำคัญมากน้อยขนาดไหน นะครับ ยกตัวอย่างเช่น ซ้ายมือนะครับ protege B C D E นะครับลำดับความสำคัญ เท่ากับ 10 854 จะเลี้ยงข้าว ตามคิวที่มีลำดับความสำคัญมากน้อย นะครับ แต่สังเกตนะครับพอ protest เข้ามาต่อคิว โหลดเฟซ ที่มีความสำคัญเท่ากับ 6 มันต้องจัดคิวแบบใหม่แล้วนะครับ ตะคริวเป็นแบบ a b c d ดีนะครับนี่คือการจัดคิว โดยลำดับความสำคัญ นะครับ เราจะรู้ได้อย่างไรว่า protest ใดมีความสำคัญ โหลดเฟซ ความสำคัญ ครับมีความสำคัญมากน้อยต่างกันอย่างไรนะครับ เรามาดูล่ะ พิจารณานะครับ ผู้ใช้ เป็นเจ้าของโปรเจค เป็นคนกำหนดเอง นะครับหรือตัวเราเองนะกำหนดเองว่า โปรเซสใดมีความสำคัญ มากน้อยขนาดไหนนะครับ เช่น โปรเซส ของผู้ควบคุม หรือผู้ดูแลระบบ มีความสำคัญมากกว่า โปรเซส ของ User ธรรมดา 2 ประเภทของโปรเซส นะครับ ประเภทของโปรตีน โรเซ่ มีความ อยู่ในโหมด ของ แบบว่ามีความสำคัญน้อยกว่า โต้ตอบ หมดแบตคืออะไรครับ หมดแบต คือ การทำงานเป็นลำดับขั้น ครับผมยกตัวอย่างเช่นนะ สมมตินะ สมมตินะ เรา เขียนเกม เรากำหนดว่า อยู่ในโหมดของ แบต เรายิงระเบิดออกไป 2 วันถึงรู้ว่า ระเบิดโดนฝั่งตรงข้ามหรือเปล่านะครับ มัน ประมวลผลเป็นลำดับขั้นตอนไปเรื่อย แต่ถ้าเป็นโหมดโต้ตอบ ยิงปุ๊บ ส่วนปั๊บ เหมือนเกมนะครับ หรือเอาตัวอย่างหนึ่ง เช่น อุบลราชธานี Ubon ผมเดินมา เขตหวงบนเลย ถ้าอยู่ในโหมดแบตอุบลต้องคิดว่าเพราะอะไร อาจารย์ถึงมาเขกหัวผม แล้วอุบลก็คิดต่อไปว่า โอ๊ยเจ็บ เจ็บแล้ว ไปหาหมอประมาณนี้นะครับ เป็นขั้นเป็นตอนไป แต่ถ้าเป็นในโหมดโต้ตอบ ผมเค้กอุบลครับอุบลสวนกลับบ้านมาปะ นี่คือโหมดของการแบบโต้ตอบนะครับ ดังนั้นการเขียนโปรแกรมในคอมพิวเตอร์แล้วนะคะ มันมีอยู่หลายมุม กลับ ดังนั้นโหมดโต้ตอบ จะมีความสำคัญ มากกว่า หมดแบต แบตต้องรอประมวลผลนะคะ วิธีการพิจารณาลำดับความสำคัญ วันที่ 3 ก็คือ ถ้าเราอยากรู้ว่า โปรตุเกส ใบสำคัญกว่ากัน ผู้ชายยอมจ่ายตังค์ เราเคยสังเกตไหมครับ เวลาเราเปิด เว็บไซต์ บางทีเราเปิดขึ้นมาเว็บไซต์ สร้างเว็บไซต์เป็นรูปกากบาท เคยเห็นไหม เคยสังเกตไหม โดยเฉพาะ เว็บไซต์ ที่เกี่ยวกับการศึกษา ช้าไหมครับ เช่นเว็บมหาวิทยาลัยเรา บางทีเปิดเข้าพร้อมกัน หลายคนหลายพันคนข้างๆตอนนี้รับปริญญาใช่ไหม เข้ารับปริญญา เข้าลงทะเบียนพร้อมกันเป็นอย่างไรคะ ร่มไหม เข้าแทบไม่ได้เลยนะครับ ผมเคยบอกนักศึกษา นะครับ แล้วก็บอกมาทุกรุ่นนะครับ การเขียนโปรแกรม เราไปดูการเขียนโปรแกรมของ คลิปโป๊ ไม่ได้ให้ไปดูเว็บโป๊นะ ไปดูโค้ดของ source Code ของเว็บโป๊ทำไมเขาเขียนแล้ว ขึ้นเร็วจัง คลังภาพเคลื่อนไหวทั้งภาพนิ่งภาพทุกอย่างนะ สังเกตนะ พอเราเวลาเรามาเขียนเว็บของเรา พอเราขึ้นไปปุ๊บเป็นอย่างไรคะ ช้าบางทีไม่เห็น บางทีไม่มี เพราะอะไรครับ เพราะเราไม่จ่ายสตางค์ เว็บยู เว็บการพนันเอาง่ายเว็บการพนันนี้ตัวดีเลย เห็นไหม คุณตุ๊กกี้ การพนันเขาสามารถ ทำให้มันเร็วได้ เพราะว่าเขาไปเช่าพื้นที่ เขายอมเสียสตางค์เยอะ ก็คือมีความสำคัญมากในระบบนะครับ มีใครเคยเข้าไปดูไหม เข้าไปดูแล้วอย่าไปเล่นนะ ผมเคยสอนนักศึกษา เข้าไปดูให้ไปดูโค้ดของมัน ว่าเขาเขียนอย่างไร นะครับ แล้วเราเอามาเขียนตามนะครับ อันที่ 4 นะครับ วิธีการพิจารณาที่ 4 ก็คือ เวลา นะครับระยะเวลาที่ โปรเซส มันอยู่ ในระบบ นะครับ ถ้าโปรเซสใด อยู่ในระบบ นาน นักแสดงว่ามันมีความสำคัญ นะครับ เช็คโปรเน็ต ของอะไรครับ เราเปิดคอมพิวเตอร์ขึ้นมาปุ๊บ โปรเซส ที่ร้านก่อนเพื่อนเลยก็คือโปรเซสของระบบปฏิบัติการ กระดานก่อนเพื่อนเลย แสดงว่า มันมีความสำคัญ กลับ ถ้าเราไม่เชื่อเราก็ลองไปลบ จบนะครับ ลบออก ลบระบบปฏิบัติการออกจากเครื่อง เครื่องเราก็จะทำงานไม่ได้ นอกจากโปรแกรมระบบปฏิบัติการแล้วโปรแกรมอะไรครับ ที่มันอยู่ในระบบนานๆเลย โปรแกรมอะไรครับ ลองนึกดูสิ เปิดขึ้นมาแล้วมีตลอด เห็นตลอดอย่างนี้ นอกจากระบบปฏิบัติการแล้วมีอะไรอีก โปรแกรมอะไร โปรแกรมอะไรเอ่ย โปรแกรม Antivirus ผมว่าทุกเครื่อง ลง antivirus ไว้ แอนตี้ไวรัส มันจะมีทั้งใช้ ฟรี เสียสตางค์ ผมแนะนำนะครับ ว่าเราอยากไปโหลดโปรแกรมที่ บอกว่าใช้ฟรีตลอดชีวิต กลับ ใช้ฟรีตลอดชาติ เขาเขียนไว้ไอ้ตัวนั้นแหละครับตัวดี เป็นไวรัส ยอมเสีย สีเงิน 500 1000 กลับ ผมเคยโดนมาแล้วนะครับ เมื่อคืนไม่ยอมเสียสตางค์ ใช้ฟรีใช้ฟรีมาตลอดสุดท้ายตัวมันเอง เวลา นี่คือการจัดคิวแบบ เรียงลำดับความสำคัญนะครับมีอยู่ 4 อย่าง ผู้ใช้กำหนดเองนะครับ อยู่ไหนอ่ะระบบนานๆนะครับ ยอมจ่าย สตางค์เพิ่มขึ้นนะครับ ประเภทของโปรเซส ครับ Siri มาดูการจัดคิวแบบที่ 4 นะครับ แบบที่ 4 การจัดคิวแบบ skn นะครับ stomach เป็นอย่างไรกันคิดแบบนี้การจะคิดแบบนี้เขาบอกเป็นการคัดเลือก โลตัส ดูวิธีการเลือกเอาโปรเซส ต้องการเวลาน้อยที่สุด rosa คิว 1 2 3 4 5 จะรอ เข้าไป CPU แล้วเข้าไปครอบครอง CPU แล้ว ต้องการเวลาน้อยที่สุด เช่น protege ต้องการ ใช้เวลา 5 วินาที Frozen บีต้องการใช้ 6 วินาที โปรเซส ต้องการใช้เวลา 10 วินาที กำหนดเวลาควรตั้งไว้ที่ 5 วินะครับ โปรเซส ต้องการเวลานอนที่สุด คืออะไรครับ คืออะไรเอ่ย โหลดเฟซหรือบีหรือซี ABC โหลดเฟซอะไรครับ โปรเซสที่ต้องการเวลาน้อยที่สุด ชื่อก็บอกอยู่แล้วต้องการเวลาน้อยที่สุด ต้องเป็นโปรเซส นะครับ การจัดคิวแบบ ค่า นะครับแบบที่ 5 อาการเจ็บคิ้วแบบ srv การจัดการ การจัดคิวแบบ srt นี้ จะคล้ายๆกับการจัดคิวแบบ San แปล s.r.t. จะเลือกเอาโปรเซส ที่เหลือเวลาน้อยที่สุด จากตัวอย่างเมื่อกี้โปรเซสต้องการหนึ่งโปรเซส B ต้องการ 5 วิ โปรเซส 4 ต้องการ 8 วิ สมมตินะ การจัดคิวแบบ s.r.t. บอกจะเลือกเอาโปรเซส ที่เหลือเวลาน้อยที่สุดเมื่อมันเข้าไปครอบครอง CPU แล้วโปรเซส ใช้ 1 วิ หรือว่า 40 ใช่ไหม เพราะเวลาคนตามกำหนดไว้ 5 วิ โปรเซส คือหลักการของ การจัดการ CPU นะครับ การจัดการโปรเซสเซอร์นะคะ โปรเจคเตอร์หรือ CPU คือตัวเดียวกัน การเปลี่ยนสถานะของ CPU ถือว่าเป็น ค่าใช้จ่ายนะครับ ค่าใช้จ่ายในที่นี้นะครับ ของ CPU นี้ คือเรื่องของเวลา การทำงานส่วนใหญ่ของโปรเซสเซอร์นะคะ ของ CPU นี้ เรื่องของเวลา เราจะทำอย่างไร ให้มันใช้งานได้อย่างเต็มที่และมีประสิทธิภาพ มันก็เป็นหน้าที่ของระบบ ปฏิบัติการ ซึ่งตัวของ CPU เสียเวลาอยู่ 3 งานนะครับ คืนหนึ่ง เก็บค่า register และสถานะของเครื่อง เปิดขึ้นมาปุ๊บ เก็บไว้แล้ว เสียเวลาอยู่อันที่ 1 นะครับ หาที่ 2 ตัดเลือด โหลดเฟซ ในสถานะพร้อม เข้ามาครอบครองตัวมันเอง นี่ก็เสียเวลา นะครับ ที่ 3 โหลดค่า register และสถานะของเครื่อง บน pcb นะครับนี่คือ 3 งานที่ทำให้เกิด การเสียเวลาขึ้น นะครับ หน้าที่อันหนึ่ง ของระบบปฏิบัติการเลยนะครับหน้าที่อันหนึ่งเลย นอกจาก การจัดการโปรเซสแล้วนะครับ ตรวจรางวัลที่ 2 นะครับแล้วก็มาแบบนี้ คือการจัดการ CPU แล้วจะทำอย่างไรนะครับ การทำงานของ CPU มีประสิทธิภาพ มากหรือน้อย ขึ้นอยู่กับ CPU ขึ้นอยู่กับตัวของระบบปฏิบัติการด้วยนะคะ เรามาดูกันว่า ในการคัด โปรเซส เข้ามาละ กลับ เดี๋ยวเป็นหน้าที่ วันหนึ่งของ OS ซึ่งเราเรียกมันว่า การจัดคิวในระยะสั้น ก็คือหมายความว่าการจัดคิวระยะสั้นนี่หมายถึง การที่มัน ไปเลือกเอาโปรเซส ที่ต้องการจะครอบครอง CPU ซึ่งจัดคิวระยะสั้นก็มีหลายรูปแบบนะคะ แบบที่ 1 นะครับแบบที่ 1 เลย ก็คือการจัดคิวแบบ fcff นะครับ ก็คือ First come First Service คือ โปรเซสไหน มารอคิวก่อน ได้เข้าไปครอบครอง CPU ก่อน ครับ จากง่าย มีโปรเศษ 10 ตัว คิว 1 2 3 4 5 6 ก็เข้าไปครอบครองสิทธิ์อยู่ตามคิวที่ตัวเอง ต่อคิวเอาไว้ แต่ถ้าโปรเซสไหนเข้าไปในซีพียูแล้ว ต้องการไปใช้งานอุปกรณ์ input output เช่นไปทำงาน ส่งข้อมูลไปที่ปริ้นเตอร์ โปรเซสก็จะออกไป โหลดเสร็จออกไปปุ๊บโปรเซสใหม่เข้ามาแทนที่เข้ามาครอบครองแทนนะครับ ใน CPU ของเรานั้น เข้าไปครอบครอง ได้ทีละโปรเซสนะครับ ข้อดี จัดคิวง่าย อันนี้ง่ายเลยครับ ไม่ยุ่งยาก ครับ ข้อเสียต้องรอนาน ทำไมต้องรอนานครับเนื่องจากว่า ตัวของ โปรเซส สมมุตินะครับว่า protege ต้องการเข้าไปครอบครอง CPU 1 วินาที การเข้าไปครอบครอง CPU 2 ชั่วโมง protest ต้องการเข้าไปครอบครอง CPU 3 วินาที งั้นแสดงว่า โปรเซส 4 ต้องรอถึง 2 ชั่วโมงนะครับ ต้องรอนานนะครับ การจัดคิวแบบที่ 2 นะครับการจัดคิวแบบที่ 2 เป็นการจัดคิวแบบ นะครับ round Robin การจัดคิวแบบนี้นะครับ การจัดคิวแบบวน loop นะครับ บอลโลก ก็คือหมายความว่า เข้าไปแล้วนะครับ มีเวลาควรตั้มมาจับ นะครับ การเข้าไปแบบวน loop แบบ fcfs แบบที่ 1 ไม่มีเวลาควรตั้ม แบบนี้มีเวลาควอนตัมเวลา quantum คืออะไรครับ จำได้ไหม หายไป 2-3 อาทิตย์ เวลาควันตัม เวลาควอนตัมคืออะไร ก็ไปสิ ควันตั้มคืออะไร อาทิตย์หน้าก็ อีก 2 บท อาทิตย์ ต่อไป รับปริญญาสอบ เวลาควอนตัมคืออะไรครับ เวลาที่ กำหนดให้ CPU หรือให้โปรเซสเข้าไปครอบครอง CPU ได้นานเท่าไร กลับ เช่น 5 วิ 15 วิ เพราะว่าไปนะครับ การจัดคิวแบบที่ 3 นะครับ การจัดคิวแบบลำดับความสำคัญ การจัดคิวแบบนี้จะดูว่า processing มารอคิวนั้น มีความสำคัญมากน้อยขนาดไหน นะครับ เราจะเป็นคนกำหนดเองครับ losec ใดมีความสำคัญมากน้อยขนาดไหน นะครับ ยกตัวอย่างเช่น ซ้ายมือนะครับ protege b c d ครับลำดับความสำคัญ เท่ากับ 10 854 มันจะเรียงเข้า ตามคิวที่มีลำดับความสำคัญมากน้อย นะครับ สังเกตนะครับพอ protest เข้ามาต่อคิว Frozen ที่มีความสำคัญเท่ากับ 6 มันต้องจัดคิวแบบใหม่แล้วนะครับ ตะคริวเป็นแบบ abb 4 ดีนะครับนี่คือการจัดคิว โดยลำดับความสำคัญ ครับ เราจะรู้ได้อย่างไรว่า losec ใดมีความสำคัญ โหลดเฟซ มีความสำคัญ นะครับมีความสำคัญมากน้อยต่างกันอย่างไรนะคะ เรามาดูล่ะ พิจารณานะครับ 1</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เก็บผล Revoice ตู่ (04/11/2022)</dc:title>
  <dc:creator/>
  <cp:keywords/>
  <dcterms:created xsi:type="dcterms:W3CDTF">2022-11-14T03:49:18Z</dcterms:created>
  <dcterms:modified xsi:type="dcterms:W3CDTF">2022-11-14T03:4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4 พฤษจิกายน 2565 เวลา 09.29 น.</vt:lpwstr>
  </property>
  <property fmtid="{D5CDD505-2E9C-101B-9397-08002B2CF9AE}" pid="3" name="subtitle">
    <vt:lpwstr/>
  </property>
</Properties>
</file>